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13F79" w14:textId="77777777" w:rsidR="00C47962" w:rsidRPr="00D90548" w:rsidRDefault="00AA4CE7">
      <w:pPr>
        <w:spacing w:before="52"/>
        <w:ind w:left="112"/>
        <w:rPr>
          <w:rFonts w:ascii="Times New Roman" w:eastAsia="ＭＳ ゴシック" w:hAnsi="Times New Roman" w:cs="Times New Roman"/>
          <w:b/>
          <w:sz w:val="24"/>
          <w:szCs w:val="24"/>
        </w:rPr>
      </w:pPr>
      <w:r w:rsidRPr="00D90548">
        <w:rPr>
          <w:rFonts w:ascii="Times New Roman" w:hAnsi="Times New Roman" w:cs="Times New Roman"/>
          <w:b/>
          <w:sz w:val="24"/>
          <w:szCs w:val="24"/>
        </w:rPr>
        <w:t>Form 8</w:t>
      </w:r>
    </w:p>
    <w:p w14:paraId="04BCF102" w14:textId="0EDCEB17" w:rsidR="00C47962" w:rsidRPr="00D90548" w:rsidRDefault="00F46085" w:rsidP="00382899">
      <w:pPr>
        <w:pStyle w:val="a4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oluntary </w:t>
      </w:r>
      <w:r w:rsidRPr="00D90548">
        <w:rPr>
          <w:rFonts w:ascii="Times New Roman" w:hAnsi="Times New Roman" w:cs="Times New Roman"/>
          <w:sz w:val="24"/>
          <w:szCs w:val="24"/>
        </w:rPr>
        <w:t>Hospitalization for Medical Care and Protection - Family Member Consent</w:t>
      </w:r>
    </w:p>
    <w:p w14:paraId="5F768A5A" w14:textId="77777777" w:rsidR="00C47962" w:rsidRPr="00D90548" w:rsidRDefault="00C47962">
      <w:pPr>
        <w:pStyle w:val="a3"/>
        <w:spacing w:before="91"/>
        <w:rPr>
          <w:rFonts w:ascii="Times New Roman" w:hAnsi="Times New Roman" w:cs="Times New Roman"/>
          <w:b/>
          <w:sz w:val="24"/>
          <w:szCs w:val="24"/>
        </w:rPr>
      </w:pPr>
    </w:p>
    <w:p w14:paraId="61A69A7A" w14:textId="47DC244F" w:rsidR="00C47962" w:rsidRPr="00D90548" w:rsidRDefault="00AA4CE7">
      <w:pPr>
        <w:pStyle w:val="a3"/>
        <w:spacing w:before="1" w:after="27"/>
        <w:ind w:left="112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sz w:val="24"/>
          <w:szCs w:val="24"/>
        </w:rPr>
        <w:t xml:space="preserve">1. Patient with mental disabilities who are subject to consent regarding </w:t>
      </w:r>
      <w:r w:rsidR="00F46085">
        <w:rPr>
          <w:rFonts w:ascii="Times New Roman" w:hAnsi="Times New Roman" w:cs="Times New Roman"/>
          <w:sz w:val="24"/>
          <w:szCs w:val="24"/>
        </w:rPr>
        <w:t xml:space="preserve">involuntary </w:t>
      </w:r>
      <w:r w:rsidRPr="00D90548">
        <w:rPr>
          <w:rFonts w:ascii="Times New Roman" w:hAnsi="Times New Roman" w:cs="Times New Roman"/>
          <w:sz w:val="24"/>
          <w:szCs w:val="24"/>
        </w:rPr>
        <w:t>hospitalization for medical care and protection</w:t>
      </w:r>
    </w:p>
    <w:tbl>
      <w:tblPr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5"/>
        <w:gridCol w:w="2438"/>
        <w:gridCol w:w="6495"/>
      </w:tblGrid>
      <w:tr w:rsidR="006838AE" w:rsidRPr="00D90548" w14:paraId="3BF8EFB3" w14:textId="77777777" w:rsidTr="00D14E7A">
        <w:trPr>
          <w:trHeight w:val="966"/>
        </w:trPr>
        <w:tc>
          <w:tcPr>
            <w:tcW w:w="1135" w:type="dxa"/>
            <w:vAlign w:val="center"/>
          </w:tcPr>
          <w:p w14:paraId="2656B5EA" w14:textId="2C844681" w:rsidR="006838AE" w:rsidRPr="00D90548" w:rsidRDefault="006838AE" w:rsidP="00382899">
            <w:pPr>
              <w:pStyle w:val="TableParagraph"/>
              <w:spacing w:before="0"/>
              <w:ind w:left="5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Address</w:t>
            </w:r>
          </w:p>
        </w:tc>
        <w:tc>
          <w:tcPr>
            <w:tcW w:w="8933" w:type="dxa"/>
            <w:gridSpan w:val="2"/>
          </w:tcPr>
          <w:p w14:paraId="678D8A21" w14:textId="506B02B8" w:rsidR="006838AE" w:rsidRPr="00D90548" w:rsidRDefault="006838AE" w:rsidP="00382899">
            <w:pPr>
              <w:pStyle w:val="TableParagraph"/>
              <w:spacing w:before="0"/>
              <w:ind w:left="10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 w:rsidR="00AE3178"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</w:tr>
      <w:tr w:rsidR="00C47962" w:rsidRPr="00D90548" w14:paraId="440755CF" w14:textId="77777777" w:rsidTr="00382899">
        <w:trPr>
          <w:trHeight w:val="323"/>
        </w:trPr>
        <w:tc>
          <w:tcPr>
            <w:tcW w:w="1135" w:type="dxa"/>
            <w:tcBorders>
              <w:bottom w:val="dashed" w:sz="4" w:space="0" w:color="000000"/>
            </w:tcBorders>
            <w:vAlign w:val="center"/>
          </w:tcPr>
          <w:p w14:paraId="58108C74" w14:textId="77777777" w:rsidR="00C47962" w:rsidRPr="00D90548" w:rsidRDefault="00AA4CE7" w:rsidP="00382899">
            <w:pPr>
              <w:pStyle w:val="TableParagraph"/>
              <w:spacing w:before="0"/>
              <w:ind w:left="10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Furigana</w:t>
            </w:r>
          </w:p>
        </w:tc>
        <w:tc>
          <w:tcPr>
            <w:tcW w:w="8933" w:type="dxa"/>
            <w:gridSpan w:val="2"/>
            <w:tcBorders>
              <w:bottom w:val="dashed" w:sz="4" w:space="0" w:color="000000"/>
            </w:tcBorders>
            <w:vAlign w:val="center"/>
          </w:tcPr>
          <w:p w14:paraId="0DE92399" w14:textId="77777777" w:rsidR="00C47962" w:rsidRPr="00D90548" w:rsidRDefault="00C47962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6838AE" w:rsidRPr="00D90548" w14:paraId="4947FEE0" w14:textId="77777777" w:rsidTr="00716280">
        <w:trPr>
          <w:trHeight w:val="453"/>
        </w:trPr>
        <w:tc>
          <w:tcPr>
            <w:tcW w:w="1135" w:type="dxa"/>
            <w:tcBorders>
              <w:top w:val="dashed" w:sz="4" w:space="0" w:color="000000"/>
            </w:tcBorders>
            <w:vAlign w:val="center"/>
          </w:tcPr>
          <w:p w14:paraId="3D8C5AEF" w14:textId="5B55DAAA" w:rsidR="006838AE" w:rsidRPr="00D90548" w:rsidRDefault="006838AE" w:rsidP="00382899">
            <w:pPr>
              <w:pStyle w:val="TableParagraph"/>
              <w:spacing w:before="0"/>
              <w:ind w:left="5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Full name</w:t>
            </w:r>
          </w:p>
        </w:tc>
        <w:tc>
          <w:tcPr>
            <w:tcW w:w="8933" w:type="dxa"/>
            <w:gridSpan w:val="2"/>
            <w:tcBorders>
              <w:top w:val="dashed" w:sz="4" w:space="0" w:color="000000"/>
            </w:tcBorders>
            <w:vAlign w:val="center"/>
          </w:tcPr>
          <w:p w14:paraId="4C8945CF" w14:textId="77777777" w:rsidR="006838AE" w:rsidRPr="00D90548" w:rsidRDefault="006838AE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925D1C" w:rsidRPr="00D90548" w14:paraId="262037CE" w14:textId="77777777" w:rsidTr="00D82F10">
        <w:trPr>
          <w:trHeight w:val="484"/>
        </w:trPr>
        <w:tc>
          <w:tcPr>
            <w:tcW w:w="3573" w:type="dxa"/>
            <w:gridSpan w:val="2"/>
            <w:vAlign w:val="center"/>
          </w:tcPr>
          <w:p w14:paraId="0F734D14" w14:textId="7D2FA917" w:rsidR="00925D1C" w:rsidRPr="00D90548" w:rsidRDefault="00925D1C" w:rsidP="00382899">
            <w:pPr>
              <w:pStyle w:val="TableParagraph"/>
              <w:spacing w:before="0"/>
              <w:ind w:left="10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Date of birth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(mm/dd/</w:t>
            </w: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6495" w:type="dxa"/>
            <w:tcBorders>
              <w:left w:val="nil"/>
            </w:tcBorders>
            <w:vAlign w:val="center"/>
          </w:tcPr>
          <w:p w14:paraId="392045BD" w14:textId="319BA4C5" w:rsidR="00925D1C" w:rsidRPr="0097333D" w:rsidRDefault="00925D1C" w:rsidP="0097333D">
            <w:pPr>
              <w:pStyle w:val="TableParagraph"/>
              <w:spacing w:before="0"/>
              <w:ind w:left="220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 xml:space="preserve">       </w:t>
            </w:r>
            <w:r w:rsidRPr="00F12864">
              <w:rPr>
                <w:rFonts w:ascii="Times New Roman" w:hAnsi="Times New Roman" w:cs="Times New Roman"/>
                <w:sz w:val="21"/>
                <w:szCs w:val="21"/>
              </w:rPr>
              <w:t xml:space="preserve">           /                   /            </w:t>
            </w:r>
          </w:p>
        </w:tc>
      </w:tr>
    </w:tbl>
    <w:p w14:paraId="3D09B300" w14:textId="77777777" w:rsidR="00C47962" w:rsidRPr="00D90548" w:rsidRDefault="00C47962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3824E6AF" w14:textId="77777777" w:rsidR="00C47962" w:rsidRPr="00D90548" w:rsidRDefault="00C47962">
      <w:pPr>
        <w:pStyle w:val="a3"/>
        <w:spacing w:before="45"/>
        <w:rPr>
          <w:rFonts w:ascii="Times New Roman" w:hAnsi="Times New Roman" w:cs="Times New Roman"/>
          <w:sz w:val="24"/>
          <w:szCs w:val="24"/>
        </w:rPr>
      </w:pPr>
    </w:p>
    <w:p w14:paraId="7AB29FB0" w14:textId="48A9CCC9" w:rsidR="00C47962" w:rsidRPr="00D90548" w:rsidRDefault="00AA4CE7">
      <w:pPr>
        <w:pStyle w:val="a3"/>
        <w:ind w:left="112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sz w:val="24"/>
          <w:szCs w:val="24"/>
        </w:rPr>
        <w:t xml:space="preserve">2. Matters to be declared by consenting parties regarding </w:t>
      </w:r>
      <w:r w:rsidR="004413AC">
        <w:rPr>
          <w:rFonts w:ascii="Times New Roman" w:hAnsi="Times New Roman" w:cs="Times New Roman"/>
          <w:sz w:val="24"/>
          <w:szCs w:val="24"/>
        </w:rPr>
        <w:t xml:space="preserve">involuntary </w:t>
      </w:r>
      <w:r w:rsidRPr="00D90548">
        <w:rPr>
          <w:rFonts w:ascii="Times New Roman" w:hAnsi="Times New Roman" w:cs="Times New Roman"/>
          <w:sz w:val="24"/>
          <w:szCs w:val="24"/>
        </w:rPr>
        <w:t>hospitalization for medical care and protection</w:t>
      </w:r>
    </w:p>
    <w:tbl>
      <w:tblPr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5"/>
        <w:gridCol w:w="4272"/>
        <w:gridCol w:w="4512"/>
      </w:tblGrid>
      <w:tr w:rsidR="006838AE" w:rsidRPr="00D90548" w14:paraId="16408DCD" w14:textId="77777777" w:rsidTr="00D02F50">
        <w:trPr>
          <w:trHeight w:val="969"/>
        </w:trPr>
        <w:tc>
          <w:tcPr>
            <w:tcW w:w="1135" w:type="dxa"/>
            <w:vAlign w:val="center"/>
          </w:tcPr>
          <w:p w14:paraId="004ADDE2" w14:textId="5C98F373" w:rsidR="006838AE" w:rsidRPr="00D90548" w:rsidRDefault="006838AE" w:rsidP="00382899">
            <w:pPr>
              <w:pStyle w:val="TableParagraph"/>
              <w:spacing w:before="0"/>
              <w:ind w:left="5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Address</w:t>
            </w:r>
          </w:p>
        </w:tc>
        <w:tc>
          <w:tcPr>
            <w:tcW w:w="4272" w:type="dxa"/>
            <w:tcBorders>
              <w:right w:val="thickThinMediumGap" w:sz="12" w:space="0" w:color="000000"/>
            </w:tcBorders>
          </w:tcPr>
          <w:p w14:paraId="532ECCA4" w14:textId="2CBD620D" w:rsidR="006838AE" w:rsidRPr="00D90548" w:rsidRDefault="006838AE" w:rsidP="00382899">
            <w:pPr>
              <w:pStyle w:val="TableParagraph"/>
              <w:spacing w:before="0"/>
              <w:ind w:left="10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  <w:tc>
          <w:tcPr>
            <w:tcW w:w="4512" w:type="dxa"/>
            <w:tcBorders>
              <w:left w:val="thinThickMediumGap" w:sz="12" w:space="0" w:color="000000"/>
            </w:tcBorders>
          </w:tcPr>
          <w:p w14:paraId="456D897E" w14:textId="6EF482B8" w:rsidR="006838AE" w:rsidRPr="00D90548" w:rsidRDefault="006838AE" w:rsidP="00382899">
            <w:pPr>
              <w:pStyle w:val="TableParagraph"/>
              <w:spacing w:before="0"/>
              <w:ind w:left="36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</w:tr>
      <w:tr w:rsidR="00C47962" w:rsidRPr="00D90548" w14:paraId="67708AD1" w14:textId="77777777" w:rsidTr="00382899">
        <w:trPr>
          <w:trHeight w:val="321"/>
        </w:trPr>
        <w:tc>
          <w:tcPr>
            <w:tcW w:w="1135" w:type="dxa"/>
            <w:tcBorders>
              <w:bottom w:val="dashed" w:sz="4" w:space="0" w:color="000000"/>
            </w:tcBorders>
            <w:vAlign w:val="center"/>
          </w:tcPr>
          <w:p w14:paraId="458CC1F2" w14:textId="77777777" w:rsidR="00C47962" w:rsidRPr="00D90548" w:rsidRDefault="00AA4CE7" w:rsidP="00F12864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Furigana</w:t>
            </w:r>
          </w:p>
        </w:tc>
        <w:tc>
          <w:tcPr>
            <w:tcW w:w="4272" w:type="dxa"/>
            <w:tcBorders>
              <w:bottom w:val="dashed" w:sz="4" w:space="0" w:color="000000"/>
              <w:right w:val="thickThinMediumGap" w:sz="12" w:space="0" w:color="000000"/>
            </w:tcBorders>
            <w:vAlign w:val="center"/>
          </w:tcPr>
          <w:p w14:paraId="43F93DE6" w14:textId="77777777" w:rsidR="00C47962" w:rsidRPr="00D90548" w:rsidRDefault="00C47962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2" w:type="dxa"/>
            <w:tcBorders>
              <w:left w:val="thinThickMediumGap" w:sz="12" w:space="0" w:color="000000"/>
              <w:bottom w:val="dashed" w:sz="4" w:space="0" w:color="000000"/>
            </w:tcBorders>
            <w:vAlign w:val="center"/>
          </w:tcPr>
          <w:p w14:paraId="4BC88A5A" w14:textId="77777777" w:rsidR="00C47962" w:rsidRPr="00D90548" w:rsidRDefault="00C47962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6838AE" w:rsidRPr="00D90548" w14:paraId="7095ED01" w14:textId="77777777" w:rsidTr="00D1137D">
        <w:trPr>
          <w:trHeight w:val="385"/>
        </w:trPr>
        <w:tc>
          <w:tcPr>
            <w:tcW w:w="1135" w:type="dxa"/>
            <w:tcBorders>
              <w:top w:val="dashed" w:sz="4" w:space="0" w:color="000000"/>
            </w:tcBorders>
            <w:vAlign w:val="center"/>
          </w:tcPr>
          <w:p w14:paraId="4C7442C3" w14:textId="78EA4AAF" w:rsidR="006838AE" w:rsidRPr="00D90548" w:rsidRDefault="006838AE" w:rsidP="00382899">
            <w:pPr>
              <w:pStyle w:val="TableParagraph"/>
              <w:spacing w:before="0"/>
              <w:ind w:left="5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Full name</w:t>
            </w:r>
          </w:p>
        </w:tc>
        <w:tc>
          <w:tcPr>
            <w:tcW w:w="4272" w:type="dxa"/>
            <w:tcBorders>
              <w:top w:val="dashed" w:sz="4" w:space="0" w:color="000000"/>
              <w:right w:val="thickThinMediumGap" w:sz="12" w:space="0" w:color="000000"/>
            </w:tcBorders>
            <w:vAlign w:val="center"/>
          </w:tcPr>
          <w:p w14:paraId="23320FC1" w14:textId="77777777" w:rsidR="006838AE" w:rsidRPr="00D90548" w:rsidRDefault="006838AE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2" w:type="dxa"/>
            <w:tcBorders>
              <w:top w:val="dashed" w:sz="4" w:space="0" w:color="000000"/>
              <w:left w:val="thinThickMediumGap" w:sz="12" w:space="0" w:color="000000"/>
            </w:tcBorders>
            <w:vAlign w:val="center"/>
          </w:tcPr>
          <w:p w14:paraId="52931B94" w14:textId="77777777" w:rsidR="006838AE" w:rsidRPr="00D90548" w:rsidRDefault="006838AE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925D1C" w:rsidRPr="00D90548" w14:paraId="62779C52" w14:textId="77777777" w:rsidTr="00297629">
        <w:trPr>
          <w:trHeight w:val="484"/>
        </w:trPr>
        <w:tc>
          <w:tcPr>
            <w:tcW w:w="1135" w:type="dxa"/>
            <w:vAlign w:val="center"/>
          </w:tcPr>
          <w:p w14:paraId="160EFD78" w14:textId="77777777" w:rsidR="00925D1C" w:rsidRDefault="00925D1C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Date of birth</w:t>
            </w:r>
          </w:p>
          <w:p w14:paraId="42B24350" w14:textId="7C7CA662" w:rsidR="00925D1C" w:rsidRPr="00D90548" w:rsidRDefault="00925D1C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12864">
              <w:rPr>
                <w:rFonts w:ascii="Times New Roman" w:hAnsi="Times New Roman" w:cs="Times New Roman"/>
                <w:sz w:val="18"/>
                <w:szCs w:val="18"/>
              </w:rPr>
              <w:t>(mm/dd/</w:t>
            </w:r>
            <w:proofErr w:type="spellStart"/>
            <w:r w:rsidRPr="00F12864">
              <w:rPr>
                <w:rFonts w:ascii="Times New Roman" w:hAnsi="Times New Roman" w:cs="Times New Roman"/>
                <w:sz w:val="18"/>
                <w:szCs w:val="18"/>
              </w:rPr>
              <w:t>yyyy</w:t>
            </w:r>
            <w:proofErr w:type="spellEnd"/>
            <w:r w:rsidRPr="00F1286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272" w:type="dxa"/>
            <w:tcBorders>
              <w:right w:val="thickThinMediumGap" w:sz="12" w:space="0" w:color="000000"/>
            </w:tcBorders>
            <w:vAlign w:val="center"/>
          </w:tcPr>
          <w:p w14:paraId="6CC3EBBA" w14:textId="172179F4" w:rsidR="00925D1C" w:rsidRPr="0097333D" w:rsidRDefault="00925D1C" w:rsidP="00F12864">
            <w:pPr>
              <w:pStyle w:val="TableParagraph"/>
              <w:spacing w:before="0"/>
              <w:ind w:firstLineChars="400" w:firstLine="840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 xml:space="preserve">    </w:t>
            </w:r>
            <w:r w:rsidRPr="00CC1965">
              <w:rPr>
                <w:rFonts w:ascii="Times New Roman" w:hAnsi="Times New Roman" w:cs="Times New Roman"/>
                <w:sz w:val="21"/>
                <w:szCs w:val="21"/>
              </w:rPr>
              <w:t xml:space="preserve">           /                   /            </w:t>
            </w:r>
          </w:p>
        </w:tc>
        <w:tc>
          <w:tcPr>
            <w:tcW w:w="4512" w:type="dxa"/>
            <w:tcBorders>
              <w:left w:val="thinThickMediumGap" w:sz="12" w:space="0" w:color="000000"/>
            </w:tcBorders>
            <w:vAlign w:val="center"/>
          </w:tcPr>
          <w:p w14:paraId="69AB0F52" w14:textId="233E4008" w:rsidR="00925D1C" w:rsidRPr="0097333D" w:rsidRDefault="00925D1C" w:rsidP="00F12864">
            <w:pPr>
              <w:pStyle w:val="TableParagraph"/>
              <w:spacing w:before="0"/>
              <w:ind w:left="17" w:firstLineChars="700" w:firstLine="1470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 w:rsidRPr="00CC1965">
              <w:rPr>
                <w:rFonts w:ascii="Times New Roman" w:hAnsi="Times New Roman" w:cs="Times New Roman"/>
                <w:sz w:val="21"/>
                <w:szCs w:val="21"/>
              </w:rPr>
              <w:t xml:space="preserve">     /                   /            </w:t>
            </w:r>
          </w:p>
        </w:tc>
      </w:tr>
      <w:tr w:rsidR="00C47962" w:rsidRPr="00D90548" w14:paraId="33F51DFA" w14:textId="77777777" w:rsidTr="00382899">
        <w:trPr>
          <w:trHeight w:val="484"/>
        </w:trPr>
        <w:tc>
          <w:tcPr>
            <w:tcW w:w="9919" w:type="dxa"/>
            <w:gridSpan w:val="3"/>
            <w:vAlign w:val="center"/>
          </w:tcPr>
          <w:p w14:paraId="21B4E655" w14:textId="615885ED" w:rsidR="00C47962" w:rsidRPr="00D90548" w:rsidRDefault="00AA4CE7" w:rsidP="002918CC">
            <w:pPr>
              <w:pStyle w:val="TableParagraph"/>
              <w:spacing w:before="0"/>
              <w:ind w:left="100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Relationship to the patient</w:t>
            </w:r>
          </w:p>
        </w:tc>
      </w:tr>
      <w:tr w:rsidR="00C47962" w:rsidRPr="00D90548" w14:paraId="5AE59050" w14:textId="77777777" w:rsidTr="00BC69E2">
        <w:trPr>
          <w:trHeight w:val="3875"/>
        </w:trPr>
        <w:tc>
          <w:tcPr>
            <w:tcW w:w="9919" w:type="dxa"/>
            <w:gridSpan w:val="3"/>
          </w:tcPr>
          <w:p w14:paraId="6C08495A" w14:textId="1C16AF50" w:rsidR="00BC69E2" w:rsidRPr="00D90548" w:rsidRDefault="00BC69E2" w:rsidP="00BC69E2">
            <w:pPr>
              <w:pStyle w:val="TableParagraph"/>
              <w:spacing w:before="0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9264" behindDoc="1" locked="0" layoutInCell="1" allowOverlap="1" wp14:anchorId="351F0ACD" wp14:editId="7FA9D221">
                      <wp:simplePos x="0" y="0"/>
                      <wp:positionH relativeFrom="column">
                        <wp:posOffset>6113780</wp:posOffset>
                      </wp:positionH>
                      <wp:positionV relativeFrom="paragraph">
                        <wp:posOffset>67641</wp:posOffset>
                      </wp:positionV>
                      <wp:extent cx="111760" cy="894715"/>
                      <wp:effectExtent l="0" t="0" r="21590" b="19685"/>
                      <wp:wrapNone/>
                      <wp:docPr id="3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1760" cy="894715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4" name="Graphic 4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0" y="0"/>
                                      </a:moveTo>
                                      <a:lnTo>
                                        <a:pt x="39743" y="8024"/>
                                      </a:lnTo>
                                      <a:lnTo>
                                        <a:pt x="72199" y="29908"/>
                                      </a:lnTo>
                                      <a:lnTo>
                                        <a:pt x="94083" y="62364"/>
                                      </a:lnTo>
                                      <a:lnTo>
                                        <a:pt x="102107" y="102107"/>
                                      </a:lnTo>
                                      <a:lnTo>
                                        <a:pt x="102107" y="781812"/>
                                      </a:lnTo>
                                      <a:lnTo>
                                        <a:pt x="94083" y="821793"/>
                                      </a:lnTo>
                                      <a:lnTo>
                                        <a:pt x="72199" y="854773"/>
                                      </a:lnTo>
                                      <a:lnTo>
                                        <a:pt x="39743" y="877181"/>
                                      </a:lnTo>
                                      <a:lnTo>
                                        <a:pt x="0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9ACCE6" id="Group 3" o:spid="_x0000_s1026" style="position:absolute;left:0;text-align:left;margin-left:481.4pt;margin-top:5.35pt;width:8.8pt;height:70.45pt;z-index:-251657216;mso-wrap-distance-left:0;mso-wrap-distance-right:0;mso-width-relative:margin;mso-height-relative:margin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">
                      <v:shape id="Graphic 4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" path="m,l39743,8024,72199,29908,94083,62364r8024,39743l102107,781812r-8024,39981l72199,854773,39743,877181,,885443e" filled="f" strokeweight=".72pt">
                        <v:path arrowok="t"/>
                      </v:shape>
                    </v:group>
                  </w:pict>
                </mc:Fallback>
              </mc:AlternateContent>
            </w:r>
            <w:r w:rsidRPr="00D90548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7216" behindDoc="1" locked="0" layoutInCell="1" allowOverlap="1" wp14:anchorId="6DD1A791" wp14:editId="24EF7CC9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68249</wp:posOffset>
                      </wp:positionV>
                      <wp:extent cx="111760" cy="894715"/>
                      <wp:effectExtent l="0" t="0" r="21590" b="19685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1760" cy="894715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2" name="Graphic 2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102108" y="0"/>
                                      </a:moveTo>
                                      <a:lnTo>
                                        <a:pt x="62364" y="8024"/>
                                      </a:lnTo>
                                      <a:lnTo>
                                        <a:pt x="29908" y="29908"/>
                                      </a:lnTo>
                                      <a:lnTo>
                                        <a:pt x="8024" y="62364"/>
                                      </a:lnTo>
                                      <a:lnTo>
                                        <a:pt x="0" y="102107"/>
                                      </a:lnTo>
                                      <a:lnTo>
                                        <a:pt x="0" y="781812"/>
                                      </a:lnTo>
                                      <a:lnTo>
                                        <a:pt x="8024" y="821793"/>
                                      </a:lnTo>
                                      <a:lnTo>
                                        <a:pt x="29908" y="854773"/>
                                      </a:lnTo>
                                      <a:lnTo>
                                        <a:pt x="62364" y="877181"/>
                                      </a:lnTo>
                                      <a:lnTo>
                                        <a:pt x="102108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D51E595" id="Group 1" o:spid="_x0000_s1026" style="position:absolute;left:0;text-align:left;margin-left:4.55pt;margin-top:5.35pt;width:8.8pt;height:70.45pt;z-index:-251659264;mso-wrap-distance-left:0;mso-wrap-distance-right:0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">
                      <v:shape id="Graphic 2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" path="m102108,l62364,8024,29908,29908,8024,62364,,102107,,781812r8024,39981l29908,854773r32456,22408l102108,885443e" filled="f" strokeweight=".72pt">
                        <v:path arrowok="t"/>
                      </v:shape>
                    </v:group>
                  </w:pict>
                </mc:Fallback>
              </mc:AlternateContent>
            </w:r>
          </w:p>
          <w:p w14:paraId="05F1D435" w14:textId="647CE075" w:rsidR="00BC69E2" w:rsidRPr="00D90548" w:rsidRDefault="00AA4CE7" w:rsidP="00C72762">
            <w:pPr>
              <w:pStyle w:val="TableParagraph"/>
              <w:spacing w:before="0" w:line="480" w:lineRule="auto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1 Spouse</w:t>
            </w:r>
            <w:r w:rsidR="00BC69E2" w:rsidRPr="00D90548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2 Parent (</w:t>
            </w:r>
            <w:r w:rsidR="000E248E">
              <w:rPr>
                <w:rFonts w:ascii="Times New Roman" w:hAnsi="Times New Roman" w:cs="Times New Roman" w:hint="eastAsia"/>
                <w:sz w:val="21"/>
                <w:szCs w:val="21"/>
              </w:rPr>
              <w:t>□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 xml:space="preserve">with </w:t>
            </w:r>
            <w:r w:rsidR="000E248E">
              <w:rPr>
                <w:rFonts w:ascii="Times New Roman" w:hAnsi="Times New Roman" w:cs="Times New Roman" w:hint="eastAsia"/>
                <w:sz w:val="21"/>
                <w:szCs w:val="21"/>
              </w:rPr>
              <w:t>/</w:t>
            </w:r>
            <w:r w:rsidR="000E248E">
              <w:rPr>
                <w:rFonts w:ascii="Times New Roman" w:hAnsi="Times New Roman" w:cs="Times New Roman" w:hint="eastAsia"/>
                <w:sz w:val="21"/>
                <w:szCs w:val="21"/>
              </w:rPr>
              <w:t>□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without parental authority)</w:t>
            </w:r>
            <w:r w:rsidR="00BC69E2" w:rsidRPr="00D90548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3 Grandparent, etc.</w:t>
            </w:r>
            <w:r w:rsidR="000E248E">
              <w:rPr>
                <w:rFonts w:ascii="Times New Roman" w:hAnsi="Times New Roman" w:cs="Times New Roman"/>
                <w:sz w:val="21"/>
                <w:szCs w:val="21"/>
              </w:rPr>
              <w:t xml:space="preserve">       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4 Child, grandchild</w:t>
            </w:r>
          </w:p>
          <w:p w14:paraId="55F0FF2F" w14:textId="0EC6B523" w:rsidR="00C47962" w:rsidRPr="00D90548" w:rsidRDefault="00AA4CE7" w:rsidP="00C72762">
            <w:pPr>
              <w:pStyle w:val="TableParagraph"/>
              <w:spacing w:before="0" w:line="480" w:lineRule="auto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5 Sibling</w:t>
            </w:r>
            <w:r w:rsidR="00BC69E2" w:rsidRPr="00D90548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 xml:space="preserve">6 Guardian or curator </w:t>
            </w:r>
            <w:r w:rsidR="00BC69E2" w:rsidRPr="00D90548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7 Supporting person appointed by the family court (</w:t>
            </w:r>
            <w:r w:rsidR="00BC69E2" w:rsidRPr="00D90548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ab/>
              <w:t>)</w:t>
            </w:r>
          </w:p>
          <w:p w14:paraId="3E723710" w14:textId="32B09E48" w:rsidR="00BC69E2" w:rsidRPr="00D90548" w:rsidRDefault="00AA4CE7" w:rsidP="00F12864">
            <w:pPr>
              <w:pStyle w:val="TableParagraph"/>
              <w:tabs>
                <w:tab w:val="left" w:pos="8018"/>
                <w:tab w:val="left" w:pos="8661"/>
                <w:tab w:val="left" w:pos="9302"/>
              </w:tabs>
              <w:spacing w:before="0" w:line="480" w:lineRule="auto"/>
              <w:ind w:right="177" w:firstLineChars="2250" w:firstLine="4725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(Date of appointment</w:t>
            </w:r>
            <w:r w:rsidR="004E7526">
              <w:rPr>
                <w:rFonts w:ascii="Times New Roman" w:hAnsi="Times New Roman" w:cs="Times New Roman"/>
                <w:sz w:val="21"/>
                <w:szCs w:val="21"/>
              </w:rPr>
              <w:t xml:space="preserve"> (</w:t>
            </w:r>
            <w:r w:rsidR="004E7526" w:rsidRPr="00D90548">
              <w:rPr>
                <w:rFonts w:ascii="Times New Roman" w:hAnsi="Times New Roman" w:cs="Times New Roman"/>
                <w:sz w:val="21"/>
                <w:szCs w:val="21"/>
              </w:rPr>
              <w:t>mm/dd/</w:t>
            </w:r>
            <w:proofErr w:type="spellStart"/>
            <w:r w:rsidR="004E7526" w:rsidRPr="00D90548">
              <w:rPr>
                <w:rFonts w:ascii="Times New Roman" w:hAnsi="Times New Roman" w:cs="Times New Roman"/>
                <w:sz w:val="21"/>
                <w:szCs w:val="21"/>
              </w:rPr>
              <w:t>yyyy</w:t>
            </w:r>
            <w:proofErr w:type="spellEnd"/>
            <w:r w:rsidR="004E7526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:</w:t>
            </w:r>
            <w:r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4E7526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       </w:t>
            </w:r>
            <w:r w:rsidRPr="00C22CF5">
              <w:rPr>
                <w:rFonts w:ascii="Times New Roman" w:hAnsi="Times New Roman" w:cs="Times New Roman"/>
                <w:sz w:val="21"/>
                <w:szCs w:val="21"/>
              </w:rPr>
              <w:t>/</w:t>
            </w:r>
            <w:r w:rsidR="004E7526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        </w:t>
            </w:r>
            <w:r w:rsidRPr="00C22CF5">
              <w:rPr>
                <w:rFonts w:ascii="Times New Roman" w:hAnsi="Times New Roman" w:cs="Times New Roman"/>
                <w:sz w:val="21"/>
                <w:szCs w:val="21"/>
              </w:rPr>
              <w:t>/</w:t>
            </w:r>
            <w:r w:rsidR="004E7526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r w:rsidR="00407AF3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4E7526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r w:rsidR="004E7526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proofErr w:type="gramStart"/>
            <w:r w:rsidR="004E7526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proofErr w:type="gramEnd"/>
          </w:p>
          <w:p w14:paraId="197A80F3" w14:textId="17C9744D" w:rsidR="00C47962" w:rsidRPr="00D90548" w:rsidRDefault="006B39ED" w:rsidP="00C72762">
            <w:pPr>
              <w:pStyle w:val="TableParagraph"/>
              <w:tabs>
                <w:tab w:val="left" w:pos="8018"/>
                <w:tab w:val="left" w:pos="8661"/>
                <w:tab w:val="left" w:pos="9302"/>
              </w:tabs>
              <w:spacing w:before="0" w:line="427" w:lineRule="auto"/>
              <w:ind w:leftChars="75" w:left="165" w:right="17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I declare that none of the following apply.</w:t>
            </w:r>
          </w:p>
          <w:p w14:paraId="37628DC5" w14:textId="73EB9768" w:rsidR="00C47962" w:rsidRPr="00D90548" w:rsidRDefault="00AA4CE7" w:rsidP="002918CC">
            <w:pPr>
              <w:pStyle w:val="TableParagraph"/>
              <w:spacing w:before="0"/>
              <w:ind w:left="235" w:right="10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(1) A person who has filed a lawsuit with the patient, a spouse or direct blood relative of the person who has filed a lawsuit with the patient, (2) a legal representative, curator, or assistant who has been excused by the family court, (3) a person who has abused the patient, etc. (spousal violence, child abuse, elder abuse, abuse of persons with disabilities), (4) a person who is unable to recognize, judge, and communicate appropriately to express consent or disapproval due to impaired mental function,</w:t>
            </w:r>
            <w:r w:rsidR="00C72762" w:rsidRPr="00D90548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(5) minors</w:t>
            </w:r>
          </w:p>
        </w:tc>
      </w:tr>
    </w:tbl>
    <w:p w14:paraId="33DE2D6C" w14:textId="77777777" w:rsidR="00C47962" w:rsidRPr="00D90548" w:rsidRDefault="00AA4CE7">
      <w:pPr>
        <w:pStyle w:val="a3"/>
        <w:spacing w:before="26"/>
        <w:ind w:left="439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sz w:val="24"/>
          <w:szCs w:val="24"/>
        </w:rPr>
        <w:t>*</w:t>
      </w:r>
      <w:proofErr w:type="gramStart"/>
      <w:r w:rsidRPr="00D90548">
        <w:rPr>
          <w:rFonts w:ascii="Times New Roman" w:hAnsi="Times New Roman" w:cs="Times New Roman"/>
          <w:sz w:val="24"/>
          <w:szCs w:val="24"/>
        </w:rPr>
        <w:t>As a general rule</w:t>
      </w:r>
      <w:proofErr w:type="gramEnd"/>
      <w:r w:rsidRPr="00D90548">
        <w:rPr>
          <w:rFonts w:ascii="Times New Roman" w:hAnsi="Times New Roman" w:cs="Times New Roman"/>
          <w:sz w:val="24"/>
          <w:szCs w:val="24"/>
        </w:rPr>
        <w:t>, both parents must sign the form if both parents have parental authority.</w:t>
      </w:r>
    </w:p>
    <w:p w14:paraId="6D815256" w14:textId="77777777" w:rsidR="00C47962" w:rsidRPr="00D90548" w:rsidRDefault="00C47962">
      <w:pPr>
        <w:pStyle w:val="a3"/>
        <w:spacing w:before="102"/>
        <w:rPr>
          <w:rFonts w:ascii="Times New Roman" w:hAnsi="Times New Roman" w:cs="Times New Roman"/>
          <w:sz w:val="24"/>
          <w:szCs w:val="24"/>
        </w:rPr>
      </w:pPr>
    </w:p>
    <w:p w14:paraId="15409FBC" w14:textId="3666424D" w:rsidR="00C47962" w:rsidRPr="00D90548" w:rsidRDefault="00AA4CE7">
      <w:pPr>
        <w:pStyle w:val="a3"/>
        <w:spacing w:line="283" w:lineRule="auto"/>
        <w:ind w:left="434" w:right="834" w:firstLine="216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sz w:val="24"/>
          <w:szCs w:val="24"/>
        </w:rPr>
        <w:t xml:space="preserve">After confirming that the above is true, I agree to admit </w:t>
      </w:r>
      <w:r w:rsidR="009F06DF">
        <w:rPr>
          <w:rFonts w:ascii="Times New Roman" w:hAnsi="Times New Roman" w:cs="Times New Roman"/>
          <w:sz w:val="24"/>
          <w:szCs w:val="24"/>
        </w:rPr>
        <w:t>the p</w:t>
      </w:r>
      <w:r w:rsidRPr="00D90548">
        <w:rPr>
          <w:rFonts w:ascii="Times New Roman" w:hAnsi="Times New Roman" w:cs="Times New Roman"/>
          <w:sz w:val="24"/>
          <w:szCs w:val="24"/>
        </w:rPr>
        <w:t xml:space="preserve">erson </w:t>
      </w:r>
      <w:r w:rsidR="009F06DF">
        <w:rPr>
          <w:rFonts w:ascii="Times New Roman" w:hAnsi="Times New Roman" w:cs="Times New Roman"/>
          <w:sz w:val="24"/>
          <w:szCs w:val="24"/>
        </w:rPr>
        <w:t xml:space="preserve">described in </w:t>
      </w:r>
      <w:r w:rsidRPr="00D90548">
        <w:rPr>
          <w:rFonts w:ascii="Times New Roman" w:hAnsi="Times New Roman" w:cs="Times New Roman"/>
          <w:sz w:val="24"/>
          <w:szCs w:val="24"/>
        </w:rPr>
        <w:t>1 to your hospital.</w:t>
      </w:r>
    </w:p>
    <w:p w14:paraId="6B3CB7C0" w14:textId="77777777" w:rsidR="00C47962" w:rsidRPr="00D90548" w:rsidRDefault="00C47962">
      <w:pPr>
        <w:pStyle w:val="a3"/>
        <w:spacing w:before="49"/>
        <w:rPr>
          <w:rFonts w:ascii="Times New Roman" w:hAnsi="Times New Roman" w:cs="Times New Roman"/>
          <w:sz w:val="24"/>
          <w:szCs w:val="24"/>
        </w:rPr>
      </w:pPr>
    </w:p>
    <w:p w14:paraId="13623365" w14:textId="3CB511DD" w:rsidR="00C47962" w:rsidRPr="00D90548" w:rsidRDefault="00AA4CE7">
      <w:pPr>
        <w:pStyle w:val="a3"/>
        <w:spacing w:before="1"/>
        <w:ind w:left="676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sz w:val="24"/>
          <w:szCs w:val="24"/>
        </w:rPr>
        <w:t>To Hospital Administrator</w:t>
      </w:r>
    </w:p>
    <w:p w14:paraId="5A116A11" w14:textId="5DF9AA87" w:rsidR="001051DF" w:rsidRPr="0097333D" w:rsidRDefault="001051DF" w:rsidP="0097333D">
      <w:pPr>
        <w:pStyle w:val="a3"/>
        <w:tabs>
          <w:tab w:val="left" w:pos="8186"/>
        </w:tabs>
        <w:spacing w:before="51"/>
        <w:ind w:left="6472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517837">
        <w:rPr>
          <w:rFonts w:ascii="Times New Roman" w:hAnsi="Times New Roman" w:cs="Times New Roman"/>
        </w:rPr>
        <w:t>Date (mm/dd/</w:t>
      </w:r>
      <w:proofErr w:type="spellStart"/>
      <w:r w:rsidRPr="00517837">
        <w:rPr>
          <w:rFonts w:ascii="Times New Roman" w:hAnsi="Times New Roman" w:cs="Times New Roman"/>
        </w:rPr>
        <w:t>yyyy</w:t>
      </w:r>
      <w:proofErr w:type="spellEnd"/>
      <w:r w:rsidRPr="00517837">
        <w:rPr>
          <w:rFonts w:ascii="Times New Roman" w:hAnsi="Times New Roman" w:cs="Times New Roman"/>
        </w:rPr>
        <w:t xml:space="preserve">): </w:t>
      </w:r>
      <w:r w:rsidRPr="00517837">
        <w:rPr>
          <w:rFonts w:ascii="Times New Roman" w:hAnsi="Times New Roman" w:cs="Times New Roman"/>
        </w:rPr>
        <w:tab/>
        <w:t>/</w:t>
      </w:r>
      <w:r w:rsidRPr="00517837">
        <w:rPr>
          <w:rFonts w:ascii="Times New Roman" w:hAnsi="Times New Roman" w:cs="Times New Roman"/>
        </w:rPr>
        <w:tab/>
        <w:t>/</w:t>
      </w:r>
      <w:r w:rsidRPr="00517837">
        <w:rPr>
          <w:rFonts w:ascii="Times New Roman" w:hAnsi="Times New Roman" w:cs="Times New Roman"/>
        </w:rPr>
        <w:tab/>
      </w:r>
    </w:p>
    <w:p w14:paraId="5A3691FB" w14:textId="77777777" w:rsidR="00C47962" w:rsidRPr="00D90548" w:rsidRDefault="00C47962">
      <w:pPr>
        <w:pStyle w:val="a3"/>
        <w:spacing w:before="99"/>
        <w:rPr>
          <w:rFonts w:ascii="Times New Roman" w:hAnsi="Times New Roman" w:cs="Times New Roman"/>
          <w:sz w:val="24"/>
          <w:szCs w:val="24"/>
        </w:rPr>
      </w:pPr>
    </w:p>
    <w:p w14:paraId="7A8B3F71" w14:textId="30ACE79B" w:rsidR="00C47962" w:rsidRPr="00D90548" w:rsidRDefault="00AA4CE7">
      <w:pPr>
        <w:pStyle w:val="a3"/>
        <w:tabs>
          <w:tab w:val="left" w:pos="6151"/>
          <w:tab w:val="left" w:pos="6691"/>
          <w:tab w:val="left" w:pos="7231"/>
          <w:tab w:val="left" w:pos="7771"/>
          <w:tab w:val="left" w:pos="8311"/>
          <w:tab w:val="left" w:pos="8851"/>
          <w:tab w:val="left" w:pos="9393"/>
        </w:tabs>
        <w:ind w:left="5611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color w:val="808080"/>
          <w:sz w:val="24"/>
          <w:szCs w:val="24"/>
        </w:rPr>
        <w:t>(Name of consenting party)</w:t>
      </w:r>
    </w:p>
    <w:p w14:paraId="4B0DDC85" w14:textId="7999DEC1" w:rsidR="00C47962" w:rsidRPr="00D90548" w:rsidRDefault="002918CC" w:rsidP="002918CC">
      <w:pPr>
        <w:pStyle w:val="a3"/>
        <w:spacing w:before="51"/>
        <w:ind w:left="5594" w:rightChars="174" w:right="383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0819CBF0" wp14:editId="4072E6EA">
                <wp:simplePos x="0" y="0"/>
                <wp:positionH relativeFrom="page">
                  <wp:posOffset>7073596</wp:posOffset>
                </wp:positionH>
                <wp:positionV relativeFrom="paragraph">
                  <wp:posOffset>68580</wp:posOffset>
                </wp:positionV>
                <wp:extent cx="24765" cy="210820"/>
                <wp:effectExtent l="0" t="0" r="13335" b="17780"/>
                <wp:wrapNone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765" cy="2108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4765" h="210820">
                              <a:moveTo>
                                <a:pt x="0" y="0"/>
                              </a:moveTo>
                              <a:lnTo>
                                <a:pt x="9596" y="1881"/>
                              </a:lnTo>
                              <a:lnTo>
                                <a:pt x="17335" y="7048"/>
                              </a:lnTo>
                              <a:lnTo>
                                <a:pt x="22502" y="14787"/>
                              </a:lnTo>
                              <a:lnTo>
                                <a:pt x="24383" y="24383"/>
                              </a:lnTo>
                              <a:lnTo>
                                <a:pt x="24383" y="185930"/>
                              </a:lnTo>
                              <a:lnTo>
                                <a:pt x="22502" y="195526"/>
                              </a:lnTo>
                              <a:lnTo>
                                <a:pt x="17335" y="203266"/>
                              </a:lnTo>
                              <a:lnTo>
                                <a:pt x="9596" y="208433"/>
                              </a:lnTo>
                              <a:lnTo>
                                <a:pt x="0" y="210314"/>
                              </a:lnTo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9C6642" id="Graphic 6" o:spid="_x0000_s1026" style="position:absolute;left:0;text-align:left;margin-left:557pt;margin-top:5.4pt;width:1.95pt;height:16.6pt;z-index: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765,210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" path="m,l9596,1881r7739,5167l22502,14787r1881,9596l24383,185930r-1881,9596l17335,203266r-7739,5167l,210314e" filled="f" strokeweight=".72pt">
                <v:path arrowok="t"/>
                <w10:wrap anchorx="page"/>
              </v:shape>
            </w:pict>
          </mc:Fallback>
        </mc:AlternateContent>
      </w:r>
      <w:r w:rsidR="00BE2483" w:rsidRPr="00D9054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0403F926" wp14:editId="1F039863">
                <wp:simplePos x="0" y="0"/>
                <wp:positionH relativeFrom="page">
                  <wp:posOffset>4167505</wp:posOffset>
                </wp:positionH>
                <wp:positionV relativeFrom="paragraph">
                  <wp:posOffset>69878</wp:posOffset>
                </wp:positionV>
                <wp:extent cx="24765" cy="210820"/>
                <wp:effectExtent l="0" t="0" r="13335" b="17780"/>
                <wp:wrapNone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765" cy="2108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4765" h="210820">
                              <a:moveTo>
                                <a:pt x="24384" y="0"/>
                              </a:moveTo>
                              <a:lnTo>
                                <a:pt x="15430" y="1881"/>
                              </a:lnTo>
                              <a:lnTo>
                                <a:pt x="7619" y="7048"/>
                              </a:lnTo>
                              <a:lnTo>
                                <a:pt x="2095" y="14787"/>
                              </a:lnTo>
                              <a:lnTo>
                                <a:pt x="0" y="24383"/>
                              </a:lnTo>
                              <a:lnTo>
                                <a:pt x="0" y="185930"/>
                              </a:lnTo>
                              <a:lnTo>
                                <a:pt x="2095" y="195526"/>
                              </a:lnTo>
                              <a:lnTo>
                                <a:pt x="7620" y="203266"/>
                              </a:lnTo>
                              <a:lnTo>
                                <a:pt x="15430" y="208433"/>
                              </a:lnTo>
                              <a:lnTo>
                                <a:pt x="24384" y="210314"/>
                              </a:lnTo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C0536" id="Graphic 5" o:spid="_x0000_s1026" style="position:absolute;left:0;text-align:left;margin-left:328.15pt;margin-top:5.5pt;width:1.95pt;height:16.6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765,210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" path="m24384,l15430,1881,7619,7048,2095,14787,,24383,,185930r2095,9596l7620,203266r7810,5167l24384,210314e" filled="f" strokeweight=".72pt">
                <v:path arrowok="t"/>
                <w10:wrap anchorx="page"/>
              </v:shape>
            </w:pict>
          </mc:Fallback>
        </mc:AlternateContent>
      </w:r>
      <w:r w:rsidR="00BE2483" w:rsidRPr="00D90548">
        <w:rPr>
          <w:rFonts w:ascii="Times New Roman" w:hAnsi="Times New Roman" w:cs="Times New Roman"/>
          <w:color w:val="808080"/>
          <w:sz w:val="24"/>
          <w:szCs w:val="24"/>
        </w:rPr>
        <w:t>(Name of consenting party (if the person</w:t>
      </w:r>
      <w:r>
        <w:rPr>
          <w:rFonts w:ascii="Times New Roman" w:hAnsi="Times New Roman" w:cs="Times New Roman"/>
          <w:color w:val="808080"/>
          <w:sz w:val="24"/>
          <w:szCs w:val="24"/>
        </w:rPr>
        <w:t>s</w:t>
      </w:r>
      <w:r w:rsidR="00BE2483" w:rsidRPr="00D90548">
        <w:rPr>
          <w:rFonts w:ascii="Times New Roman" w:hAnsi="Times New Roman" w:cs="Times New Roman"/>
          <w:color w:val="808080"/>
          <w:sz w:val="24"/>
          <w:szCs w:val="24"/>
        </w:rPr>
        <w:t xml:space="preserve"> with parental authority are both parents))</w:t>
      </w:r>
    </w:p>
    <w:sectPr w:rsidR="00C47962" w:rsidRPr="00D90548">
      <w:type w:val="continuous"/>
      <w:pgSz w:w="11910" w:h="16840"/>
      <w:pgMar w:top="520" w:right="30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6A2CF" w14:textId="77777777" w:rsidR="00EE2080" w:rsidRDefault="00EE2080" w:rsidP="00F6166F">
      <w:r>
        <w:separator/>
      </w:r>
    </w:p>
  </w:endnote>
  <w:endnote w:type="continuationSeparator" w:id="0">
    <w:p w14:paraId="6F8259A5" w14:textId="77777777" w:rsidR="00EE2080" w:rsidRDefault="00EE2080" w:rsidP="00F616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DA4CE" w14:textId="77777777" w:rsidR="00EE2080" w:rsidRDefault="00EE2080" w:rsidP="00F6166F">
      <w:r>
        <w:separator/>
      </w:r>
    </w:p>
  </w:footnote>
  <w:footnote w:type="continuationSeparator" w:id="0">
    <w:p w14:paraId="741EF831" w14:textId="77777777" w:rsidR="00EE2080" w:rsidRDefault="00EE2080" w:rsidP="00F616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MDC2MDE0M7K0NDZQ0lEKTi0uzszPAykwqgUAQETI4SwAAAA="/>
  </w:docVars>
  <w:rsids>
    <w:rsidRoot w:val="00C47962"/>
    <w:rsid w:val="000E248E"/>
    <w:rsid w:val="001051DF"/>
    <w:rsid w:val="002918CC"/>
    <w:rsid w:val="00291F31"/>
    <w:rsid w:val="00346724"/>
    <w:rsid w:val="00382899"/>
    <w:rsid w:val="00407AF3"/>
    <w:rsid w:val="004413AC"/>
    <w:rsid w:val="004B6C8E"/>
    <w:rsid w:val="004E7526"/>
    <w:rsid w:val="006838AE"/>
    <w:rsid w:val="006B39ED"/>
    <w:rsid w:val="007E74CC"/>
    <w:rsid w:val="00925D1C"/>
    <w:rsid w:val="0097333D"/>
    <w:rsid w:val="009F06DF"/>
    <w:rsid w:val="00AA4CE7"/>
    <w:rsid w:val="00AE3178"/>
    <w:rsid w:val="00BC69E2"/>
    <w:rsid w:val="00BE2483"/>
    <w:rsid w:val="00C22CF5"/>
    <w:rsid w:val="00C47962"/>
    <w:rsid w:val="00C72762"/>
    <w:rsid w:val="00D8698F"/>
    <w:rsid w:val="00D90548"/>
    <w:rsid w:val="00DE5D43"/>
    <w:rsid w:val="00ED0F41"/>
    <w:rsid w:val="00EE2080"/>
    <w:rsid w:val="00F12864"/>
    <w:rsid w:val="00F46085"/>
    <w:rsid w:val="00F61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EE8AF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ＭＳ 明朝" w:eastAsia="ＭＳ 明朝" w:hAnsi="ＭＳ 明朝" w:cs="ＭＳ 明朝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1"/>
      <w:szCs w:val="21"/>
    </w:rPr>
  </w:style>
  <w:style w:type="paragraph" w:styleId="a4">
    <w:name w:val="Title"/>
    <w:basedOn w:val="a"/>
    <w:uiPriority w:val="10"/>
    <w:qFormat/>
    <w:pPr>
      <w:spacing w:before="46"/>
      <w:ind w:left="3132"/>
    </w:pPr>
    <w:rPr>
      <w:rFonts w:ascii="ＭＳ ゴシック" w:eastAsia="ＭＳ ゴシック" w:hAnsi="ＭＳ ゴシック" w:cs="ＭＳ ゴシック"/>
      <w:b/>
      <w:bCs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105"/>
    </w:pPr>
  </w:style>
  <w:style w:type="paragraph" w:styleId="a6">
    <w:name w:val="header"/>
    <w:basedOn w:val="a"/>
    <w:link w:val="a7"/>
    <w:uiPriority w:val="99"/>
    <w:unhideWhenUsed/>
    <w:rsid w:val="00F6166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6166F"/>
    <w:rPr>
      <w:rFonts w:ascii="ＭＳ 明朝" w:eastAsia="ＭＳ 明朝" w:hAnsi="ＭＳ 明朝" w:cs="ＭＳ 明朝"/>
      <w:lang w:eastAsia="ja-JP"/>
    </w:rPr>
  </w:style>
  <w:style w:type="paragraph" w:styleId="a8">
    <w:name w:val="footer"/>
    <w:basedOn w:val="a"/>
    <w:link w:val="a9"/>
    <w:uiPriority w:val="99"/>
    <w:unhideWhenUsed/>
    <w:rsid w:val="00F6166F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6166F"/>
    <w:rPr>
      <w:rFonts w:ascii="ＭＳ 明朝" w:eastAsia="ＭＳ 明朝" w:hAnsi="ＭＳ 明朝" w:cs="ＭＳ 明朝"/>
      <w:lang w:eastAsia="ja-JP"/>
    </w:rPr>
  </w:style>
  <w:style w:type="paragraph" w:styleId="aa">
    <w:name w:val="Revision"/>
    <w:hidden/>
    <w:uiPriority w:val="99"/>
    <w:semiHidden/>
    <w:rsid w:val="00F46085"/>
    <w:pPr>
      <w:widowControl/>
      <w:autoSpaceDE/>
      <w:autoSpaceDN/>
    </w:pPr>
    <w:rPr>
      <w:rFonts w:ascii="ＭＳ 明朝" w:eastAsia="ＭＳ 明朝" w:hAnsi="ＭＳ 明朝" w:cs="ＭＳ 明朝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6</Words>
  <Characters>1579</Characters>
  <DocSecurity>0</DocSecurity>
  <Lines>13</Lines>
  <Paragraphs>3</Paragraphs>
  <ScaleCrop>false</ScaleCrop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dcterms:created xsi:type="dcterms:W3CDTF">2024-03-19T03:29:00Z</dcterms:created>
  <dcterms:modified xsi:type="dcterms:W3CDTF">2024-03-19T03:29:00Z</dcterms:modified>
</cp:coreProperties>
</file>